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Detailed method performance breakdown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tep-by-step success rates in the hierarchical detection pipelin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peline Ste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 Us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ccess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ccess R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PCR infection det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lting curve 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method for infection presence/abs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PCR species identif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lting curve patter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mited by time constrai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licon species identif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S/28S sequenc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kup method when qPCR species ID unavail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nal species assign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erarchical comb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 qPCR + 120 amplicon = 169 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 data for mode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h infection status + species 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ed for downstream random forest validation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1T14:14:37Z</dcterms:created>
  <dcterms:modified xsi:type="dcterms:W3CDTF">2025-06-01T14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